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3"/>
    <w:p>
      <w:pPr>
        <w:pStyle w:val="Heading1"/>
      </w:pPr>
      <w:r>
        <w:t xml:space="preserve">Homiletics Analysis: 2 Chronicle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 records Solomon’s construction of the temple on Mount Moriah — the specific site where the LORD had appeared to David and where David had designated by divine direction (cf. 2 Chronicles 2 and 1 Chronicles 21-22). The chapter opens with the precise location and date of groundbreaking, then moves through the temple’s dimensions and proportions, the elaborate decoration of the interior with gold and precious materials, the construction of the Most Holy Place with its golden veil and overshadowing cherubim, and concludes with the fabrication of the two bronze pillars named Jachin and Boaz that stand at the temple’s entrance. The passage is primarily architectural and material — a detailed building account — but it is saturated with theological weight. Every element of construction, every measurement, every overlay of gold is the realization of a divine blueprint given through David to Solomon. This is not Solomon’s monument; it is God’s dwelling place among His people, built at the precise location where He has already demonstrated His presence and mercy.</w:t>
      </w:r>
    </w:p>
    <w:p>
      <w:pPr>
        <w:pStyle w:val="BodyText"/>
      </w:pPr>
      <w:r>
        <w:rPr>
          <w:b/>
          <w:bCs/>
        </w:rPr>
        <w:t xml:space="preserve">This Text — Intent:</w:t>
      </w:r>
    </w:p>
    <w:p>
      <w:pPr>
        <w:pStyle w:val="BodyText"/>
      </w:pPr>
      <w:r>
        <w:t xml:space="preserve">God’s intent through this passage is to impress upon His people — both Israel in Solomon’s day and readers across subsequent generations — that His dwelling among them is not incidental, not improvised, and not ordinary. The painstaking detail of construction signals the gravity and glory of divine presence. The site identification (Moriah, the place of Abraham’s test and David’s altar) tethers this structure to the whole arc of covenant faithfulness. The staggering quantities of gold, the intricate craftsmanship, the precise proportions — all of these communicate that the place where God meets His people is the most significant location in the universe. God is calling His people to a recovered seriousness about His presence, His holiness, and the extraordinary privilege of access to Him. In a redemptive-historical frame, this passage presses every reader toward the question: where does God now dwell, and do we treat that reality with anything approaching the weight that Solomon’s construction crew treated these stones and timbers?</w:t>
      </w:r>
    </w:p>
    <w:p>
      <w:r>
        <w:pict>
          <v:rect style="width:0;height:1.5pt" o:hralign="center" o:hrstd="t" o:hr="t"/>
        </w:pict>
      </w:r>
    </w:p>
    <w:p>
      <w:pPr>
        <w:pStyle w:val="FirstParagraph"/>
      </w:pPr>
      <w:r>
        <w:rPr>
          <w:b/>
          <w:bCs/>
        </w:rPr>
        <w:t xml:space="preserve">Subject Sentence:</w:t>
      </w:r>
      <w:r>
        <w:t xml:space="preserve"> </w:t>
      </w:r>
      <w:r>
        <w:t xml:space="preserve">Solomon builds God’s house at Moriah — the covenant-designated place of divine dwelling.</w:t>
      </w:r>
    </w:p>
    <w:p>
      <w:r>
        <w:pict>
          <v:rect style="width:0;height:1.5pt" o:hralign="center" o:hrstd="t" o:hr="t"/>
        </w:pict>
      </w:r>
    </w:p>
    <w:p>
      <w:pPr>
        <w:pStyle w:val="FirstParagraph"/>
      </w:pPr>
      <w:r>
        <w:rPr>
          <w:b/>
          <w:bCs/>
        </w:rPr>
        <w:t xml:space="preserve">Primary Claim:</w:t>
      </w:r>
      <w:r>
        <w:t xml:space="preserve"> </w:t>
      </w:r>
      <w:r>
        <w:t xml:space="preserve">God is demonstrating through the meticulous, costly construction of His temple that His presence among His people is not casual — it is the most weighty reality in the world, worthy of the greatest human effort, the finest materials, and the deepest rever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te identification (v. 1) — Moriah and its covenant weight:</w:t>
      </w:r>
      <w:r>
        <w:t xml:space="preserve"> </w:t>
      </w:r>
      <w:r>
        <w:t xml:space="preserve">The chapter’s opening verse identifies the site as</w:t>
      </w:r>
      <w:r>
        <w:t xml:space="preserve"> </w:t>
      </w:r>
      <w:r>
        <w:t xml:space="preserve">“Mount Moriah”</w:t>
      </w:r>
      <w:r>
        <w:t xml:space="preserve"> </w:t>
      </w:r>
      <w:r>
        <w:t xml:space="preserve">— the only explicit use of this name since Genesis 22, where Abraham brought Isaac for sacrifice. The Chronicler’s deliberate invocation of this name is not incidental. It tethers the temple to the Abrahamic covenant, to the theology of substitutionary sacrifice, and to the place where God provided the ram and declared</w:t>
      </w:r>
      <w:r>
        <w:t xml:space="preserve"> </w:t>
      </w:r>
      <w:r>
        <w:t xml:space="preserve">“on the mount of the LORD it shall be provided”</w:t>
      </w:r>
      <w:r>
        <w:t xml:space="preserve"> </w:t>
      </w:r>
      <w:r>
        <w:t xml:space="preserve">(Genesis 22:14). Some interpreters (particularly those with dispensational concerns about a future physical temple) read the Moriah connection primarily in terms of Israel’s national story and future prophetic fulfillment. While the dispensational instinct to take the site seriously is correct, the Chronicler’s purpose is not prophetic geography — it is covenant theology in narrative form. The Reformed reading, corroborated by the Chronicler’s consistent theological method, is that Moriah here functions as a canonical signal: what God began with Abraham (covenant, sacrifice, divine provision) is now taking architectural form. The temple is where heaven and earth meet, where sacrifice is offered, where God’s provision is enacted.</w:t>
      </w:r>
    </w:p>
    <w:p>
      <w:pPr>
        <w:pStyle w:val="BodyText"/>
      </w:pPr>
      <w:r>
        <w:rPr>
          <w:b/>
          <w:bCs/>
        </w:rPr>
        <w:t xml:space="preserve">The detailed measurements and materials — archaeology or theology?</w:t>
      </w:r>
      <w:r>
        <w:t xml:space="preserve"> </w:t>
      </w:r>
      <w:r>
        <w:t xml:space="preserve">A second interpretive question is whether the detailed building specifications function as historical record, theological symbol, or both. Critical scholarship has at times treated this passage as a late idealized construction that cannot be harmonized with the parallel account in 1 Kings 6-7 and has flagged apparent discrepancies in measurements. The textual differences between Chronicles and Kings are real and deserve honest acknowledgment — some appear to involve unit differences (cubits vs. long cubits, v. 3), transcriptional variations, or complementary perspectives on the same structure. The critical instinct to simply declare the Chronicler unreliable overstates the case and imports a hermeneutic the text does not require. The Reformed reading treats the Chronicler as a theologically purposeful historian working with reliable sources, selecting and presenting details in service of his theological argument — which is the nature of all biblical historiography. The specificity of the measurements is not mere antiquarianism; it communicates divine precision and human obedience to the heavenly pattern.</w:t>
      </w:r>
    </w:p>
    <w:p>
      <w:pPr>
        <w:pStyle w:val="BodyText"/>
      </w:pPr>
      <w:r>
        <w:rPr>
          <w:b/>
          <w:bCs/>
        </w:rPr>
        <w:t xml:space="preserve">The cherubim (vv. 10-13) — decorative art or loaded symbol?</w:t>
      </w:r>
      <w:r>
        <w:t xml:space="preserve"> </w:t>
      </w:r>
      <w:r>
        <w:t xml:space="preserve">The golden cherubim in the Most Holy Place, with their thirty-foot wingspans filling the room and facing outward toward the worshipper, are sometimes treated in popular exposition as decorative religious art. This misses their theological freight entirely. Cherubim in Scripture are consistently guardians of divine holiness — stationed at Eden’s eastern gate (Genesis 3:24), woven into the tabernacle curtains (Exodus 26:31), forming the mercy seat (Exodus 25:18-22). Their presence in the Most Holy Place signals that what dwells here is holy — unapproachably holy — and that access requires mediation. The Wesleyan/Arminian and broadly evangelical traditions sometimes underread the holiness-barrier function of the cherubim in favor of emphasizing God’s accessibility. The Reformed reading insists both must be held: God is present, and God is holy; access is real, and access requires a priest and a sacrifice. The cherubim enforce this dual truth architecturally.</w:t>
      </w:r>
    </w:p>
    <w:p>
      <w:pPr>
        <w:pStyle w:val="BodyText"/>
      </w:pPr>
      <w:r>
        <w:rPr>
          <w:b/>
          <w:bCs/>
        </w:rPr>
        <w:t xml:space="preserve">The pillars Jachin and Boaz (vv. 15-17):</w:t>
      </w:r>
      <w:r>
        <w:t xml:space="preserve"> </w:t>
      </w:r>
      <w:r>
        <w:t xml:space="preserve">The two bronze pillars at the temple entrance — thirty-five cubits high with elaborate capitals — have generated significant interpretive discussion. Their names (</w:t>
      </w:r>
      <w:r>
        <w:t xml:space="preserve">“He establishes”</w:t>
      </w:r>
      <w:r>
        <w:t xml:space="preserve"> </w:t>
      </w:r>
      <w:r>
        <w:t xml:space="preserve">and</w:t>
      </w:r>
      <w:r>
        <w:t xml:space="preserve"> </w:t>
      </w:r>
      <w:r>
        <w:t xml:space="preserve">“In him is strength”</w:t>
      </w:r>
      <w:r>
        <w:t xml:space="preserve"> </w:t>
      </w:r>
      <w:r>
        <w:t xml:space="preserve">— or alternatively,</w:t>
      </w:r>
      <w:r>
        <w:t xml:space="preserve"> </w:t>
      </w:r>
      <w:r>
        <w:t xml:space="preserve">“He shall establish”</w:t>
      </w:r>
      <w:r>
        <w:t xml:space="preserve"> </w:t>
      </w:r>
      <w:r>
        <w:t xml:space="preserve">and</w:t>
      </w:r>
      <w:r>
        <w:t xml:space="preserve"> </w:t>
      </w:r>
      <w:r>
        <w:t xml:space="preserve">“In strength”</w:t>
      </w:r>
      <w:r>
        <w:t xml:space="preserve">) are either theologically programmatic statements or the names of the artisans who cast them, depending on one’s reading. The more exegetically coherent reading is that the names are theological declarations functioning as entrance proclamations: those who enter God’s house enter on the basis of divine establishment and divine strength, not their own. The pillars are not structural supports — they are freestanding. They mark a threshold, not a load-bearing point, which reinforces their symbolic function as covenant declarations at the entrance to the place of divine pres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14</w:t>
      </w:r>
      <w:r>
        <w:t xml:space="preserve"> </w:t>
      </w:r>
      <w:r>
        <w:t xml:space="preserve">— The binding of Isaac on Mount Moriah establishes the site’s covenant identity: it is the place where God tests covenant faithfulness, where substitutionary provision is made, and where</w:t>
      </w:r>
      <w:r>
        <w:t xml:space="preserve"> </w:t>
      </w:r>
      <w:r>
        <w:t xml:space="preserve">“the LORD will provide”</w:t>
      </w:r>
      <w:r>
        <w:t xml:space="preserve"> </w:t>
      </w:r>
      <w:r>
        <w:t xml:space="preserve">becomes the name of the place. The temple on Moriah is built on this theological foundation.</w:t>
      </w:r>
    </w:p>
    <w:p>
      <w:pPr>
        <w:numPr>
          <w:ilvl w:val="0"/>
          <w:numId w:val="1001"/>
        </w:numPr>
      </w:pPr>
      <w:r>
        <w:rPr>
          <w:b/>
          <w:bCs/>
        </w:rPr>
        <w:t xml:space="preserve">Exodus 25:1-9; 40:34-38</w:t>
      </w:r>
      <w:r>
        <w:t xml:space="preserve"> </w:t>
      </w:r>
      <w:r>
        <w:t xml:space="preserve">— The tabernacle pattern given by divine revelation and the glory filling the completed structure provide the theological precedent for the temple: God specifies His own dwelling-place design, and when completed according to that pattern, His glory inhabits it. The temple is the tabernacle’s permanent stone successor.</w:t>
      </w:r>
    </w:p>
    <w:p>
      <w:pPr>
        <w:numPr>
          <w:ilvl w:val="0"/>
          <w:numId w:val="1001"/>
        </w:numPr>
      </w:pPr>
      <w:r>
        <w:rPr>
          <w:b/>
          <w:bCs/>
        </w:rPr>
        <w:t xml:space="preserve">1 Chronicles 22:6-16; 28:11-19</w:t>
      </w:r>
      <w:r>
        <w:t xml:space="preserve"> </w:t>
      </w:r>
      <w:r>
        <w:t xml:space="preserve">— David’s explicit commission to Solomon and his transmission of the divine blueprint for every detail of the temple establishes that Solomon is not acting on his own architectural vision but executing a divinely revealed design. The Chronicler has already made this clear and Chapter 3 is its execution.</w:t>
      </w:r>
    </w:p>
    <w:p>
      <w:pPr>
        <w:numPr>
          <w:ilvl w:val="0"/>
          <w:numId w:val="1001"/>
        </w:numPr>
      </w:pPr>
      <w:r>
        <w:rPr>
          <w:b/>
          <w:bCs/>
        </w:rPr>
        <w:t xml:space="preserve">John 2:19-21</w:t>
      </w:r>
      <w:r>
        <w:t xml:space="preserve"> </w:t>
      </w:r>
      <w:r>
        <w:t xml:space="preserve">— Jesus identifies His body as the true temple, claiming to be what the Jerusalem temple pointed toward: the place where God and man meet, where sacrifice is offered, where divine presence fully dwells. The destruction and resurrection of the true temple renders the stone temple’s shadow obsolete.</w:t>
      </w:r>
    </w:p>
    <w:p>
      <w:pPr>
        <w:numPr>
          <w:ilvl w:val="0"/>
          <w:numId w:val="1001"/>
        </w:numPr>
      </w:pPr>
      <w:r>
        <w:rPr>
          <w:b/>
          <w:bCs/>
        </w:rPr>
        <w:t xml:space="preserve">Revelation 21:22</w:t>
      </w:r>
      <w:r>
        <w:t xml:space="preserve"> </w:t>
      </w:r>
      <w:r>
        <w:t xml:space="preserve">— In the new creation, there is no temple,</w:t>
      </w:r>
      <w:r>
        <w:t xml:space="preserve"> </w:t>
      </w:r>
      <w:r>
        <w:t xml:space="preserve">“for its temple is the Lord God the Almighty and the Lamb.”</w:t>
      </w:r>
      <w:r>
        <w:t xml:space="preserve"> </w:t>
      </w:r>
      <w:r>
        <w:t xml:space="preserve">The entire temple trajectory — Moriah, tabernacle, Solomon’s temple, the body of Christ, the church as temple (Ephesians 2:21) — arrives at its consummation when the distinction between sacred space and all space is abolished because God is all in all.</w:t>
      </w:r>
    </w:p>
    <w:p>
      <w:r>
        <w:pict>
          <v:rect style="width:0;height:1.5pt" o:hralign="center" o:hrstd="t" o:hr="t"/>
        </w:pict>
      </w:r>
    </w:p>
    <w:p>
      <w:pPr>
        <w:pStyle w:val="FirstParagraph"/>
      </w:pPr>
      <w:r>
        <w:rPr>
          <w:b/>
          <w:bCs/>
        </w:rPr>
        <w:t xml:space="preserve">Aim:</w:t>
      </w:r>
      <w:r>
        <w:t xml:space="preserve"> </w:t>
      </w:r>
      <w:r>
        <w:t xml:space="preserve">To demonstrate that the temple’s construction is not architectural history but covenant theology in stone — pressing the reader to grasp the weight of divine presence and to worship accordingly, in light of the true temple that the building anticipa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Solomon begins building on Mount Moriah, the site of David’s threshing floor (Ornan/Araunah), in the second month of the fourth year of his reign</w:t>
            </w:r>
          </w:p>
        </w:tc>
        <w:tc>
          <w:tcPr/>
          <w:p>
            <w:pPr>
              <w:pStyle w:val="Compact"/>
            </w:pPr>
            <w:r>
              <w:t xml:space="preserve">“Moriah”</w:t>
            </w:r>
            <w:r>
              <w:t xml:space="preserve"> </w:t>
            </w:r>
            <w:r>
              <w:t xml:space="preserve">explicitly named — only second occurrence in Scripture after Genesis 22; covenant geography is deliberate</w:t>
            </w:r>
          </w:p>
        </w:tc>
      </w:tr>
      <w:tr>
        <w:tc>
          <w:tcPr/>
          <w:p>
            <w:pPr>
              <w:pStyle w:val="Compact"/>
            </w:pPr>
            <w:r>
              <w:t xml:space="preserve">3:2</w:t>
            </w:r>
          </w:p>
        </w:tc>
        <w:tc>
          <w:tcPr/>
          <w:p>
            <w:pPr>
              <w:pStyle w:val="Compact"/>
            </w:pPr>
            <w:r>
              <w:t xml:space="preserve">Date of groundbreaking: second day of the second month, fourth year of Solomon’s reign</w:t>
            </w:r>
          </w:p>
        </w:tc>
        <w:tc>
          <w:tcPr/>
          <w:p>
            <w:pPr>
              <w:pStyle w:val="Compact"/>
            </w:pPr>
            <w:r>
              <w:t xml:space="preserve">Chronicler emphasizes historical precision and the fulfillment of divine timing</w:t>
            </w:r>
          </w:p>
        </w:tc>
      </w:tr>
      <w:tr>
        <w:tc>
          <w:tcPr/>
          <w:p>
            <w:pPr>
              <w:pStyle w:val="Compact"/>
            </w:pPr>
            <w:r>
              <w:t xml:space="preserve">3:3</w:t>
            </w:r>
          </w:p>
        </w:tc>
        <w:tc>
          <w:tcPr/>
          <w:p>
            <w:pPr>
              <w:pStyle w:val="Compact"/>
            </w:pPr>
            <w:r>
              <w:t xml:space="preserve">Foundation dimensions established: sixty cubits long, twenty cubits wide (using the older standard cubit)</w:t>
            </w:r>
          </w:p>
        </w:tc>
        <w:tc>
          <w:tcPr/>
          <w:p>
            <w:pPr>
              <w:pStyle w:val="Compact"/>
            </w:pPr>
            <w:r>
              <w:t xml:space="preserve">“Old standard”</w:t>
            </w:r>
            <w:r>
              <w:t xml:space="preserve"> </w:t>
            </w:r>
            <w:r>
              <w:t xml:space="preserve">cubit reference may signal alignment with the ancient Mosaic pattern</w:t>
            </w:r>
          </w:p>
        </w:tc>
      </w:tr>
      <w:tr>
        <w:tc>
          <w:tcPr/>
          <w:p>
            <w:pPr>
              <w:pStyle w:val="Compact"/>
            </w:pPr>
            <w:r>
              <w:t xml:space="preserve">3:4</w:t>
            </w:r>
          </w:p>
        </w:tc>
        <w:tc>
          <w:tcPr/>
          <w:p>
            <w:pPr>
              <w:pStyle w:val="Compact"/>
            </w:pPr>
            <w:r>
              <w:t xml:space="preserve">The vestibule (porch/portico) is twenty cubits wide and one hundred twenty cubits high, overlaid with pure gold</w:t>
            </w:r>
          </w:p>
        </w:tc>
        <w:tc>
          <w:tcPr/>
          <w:p>
            <w:pPr>
              <w:pStyle w:val="Compact"/>
            </w:pPr>
            <w:r>
              <w:t xml:space="preserve">The extraordinary height of the vestibule (if taken literally) may indicate the gateway or tower feature; gold overlay signals the sacred threshold</w:t>
            </w:r>
          </w:p>
        </w:tc>
      </w:tr>
      <w:tr>
        <w:tc>
          <w:tcPr/>
          <w:p>
            <w:pPr>
              <w:pStyle w:val="Compact"/>
            </w:pPr>
            <w:r>
              <w:t xml:space="preserve">3:5-7</w:t>
            </w:r>
          </w:p>
        </w:tc>
        <w:tc>
          <w:tcPr/>
          <w:p>
            <w:pPr>
              <w:pStyle w:val="Compact"/>
            </w:pPr>
            <w:r>
              <w:t xml:space="preserve">The main hall (nave) paneled with cypress, overlaid with fine gold, decorated with palm trees and chains; ceiling beamed with fir; walls, ceilings, floors, doors all overlaid with gold; precious stones embedded</w:t>
            </w:r>
          </w:p>
        </w:tc>
        <w:tc>
          <w:tcPr/>
          <w:p>
            <w:pPr>
              <w:pStyle w:val="Compact"/>
            </w:pPr>
            <w:r>
              <w:t xml:space="preserve">The relentless repetition of</w:t>
            </w:r>
            <w:r>
              <w:t xml:space="preserve"> </w:t>
            </w:r>
            <w:r>
              <w:t xml:space="preserve">“gold”</w:t>
            </w:r>
            <w:r>
              <w:t xml:space="preserve"> </w:t>
            </w:r>
            <w:r>
              <w:t xml:space="preserve">conveys the total consecration of the interior — nothing ordinary remains inside</w:t>
            </w:r>
          </w:p>
        </w:tc>
      </w:tr>
      <w:tr>
        <w:tc>
          <w:tcPr/>
          <w:p>
            <w:pPr>
              <w:pStyle w:val="Compact"/>
            </w:pPr>
            <w:r>
              <w:t xml:space="preserve">3:8</w:t>
            </w:r>
          </w:p>
        </w:tc>
        <w:tc>
          <w:tcPr/>
          <w:p>
            <w:pPr>
              <w:pStyle w:val="Compact"/>
            </w:pPr>
            <w:r>
              <w:t xml:space="preserve">The Most Holy Place: twenty cubits square, overlaid with six hundred talents of fine gold</w:t>
            </w:r>
          </w:p>
        </w:tc>
        <w:tc>
          <w:tcPr/>
          <w:p>
            <w:pPr>
              <w:pStyle w:val="Compact"/>
            </w:pPr>
            <w:r>
              <w:t xml:space="preserve">Six hundred talents is an extraordinary weight — the Chronicler is not embarrassed by the extravagance</w:t>
            </w:r>
          </w:p>
        </w:tc>
      </w:tr>
      <w:tr>
        <w:tc>
          <w:tcPr/>
          <w:p>
            <w:pPr>
              <w:pStyle w:val="Compact"/>
            </w:pPr>
            <w:r>
              <w:t xml:space="preserve">3:9</w:t>
            </w:r>
          </w:p>
        </w:tc>
        <w:tc>
          <w:tcPr/>
          <w:p>
            <w:pPr>
              <w:pStyle w:val="Compact"/>
            </w:pPr>
            <w:r>
              <w:t xml:space="preserve">Gold nails weighing fifty shekels used; upper chambers also overlaid with gold</w:t>
            </w:r>
          </w:p>
        </w:tc>
        <w:tc>
          <w:tcPr/>
          <w:p>
            <w:pPr>
              <w:pStyle w:val="Compact"/>
            </w:pPr>
            <w:r>
              <w:t xml:space="preserve">Even structural fasteners are made of gold — no detail too small for consecration</w:t>
            </w:r>
          </w:p>
        </w:tc>
      </w:tr>
      <w:tr>
        <w:tc>
          <w:tcPr/>
          <w:p>
            <w:pPr>
              <w:pStyle w:val="Compact"/>
            </w:pPr>
            <w:r>
              <w:t xml:space="preserve">3:10-13</w:t>
            </w:r>
          </w:p>
        </w:tc>
        <w:tc>
          <w:tcPr/>
          <w:p>
            <w:pPr>
              <w:pStyle w:val="Compact"/>
            </w:pPr>
            <w:r>
              <w:t xml:space="preserve">Two cherubim made of wood (olive?) overlaid with gold, each twenty cubits high with five-cubit wings, placed in the Most Holy Place facing the nave</w:t>
            </w:r>
          </w:p>
        </w:tc>
        <w:tc>
          <w:tcPr/>
          <w:p>
            <w:pPr>
              <w:pStyle w:val="Compact"/>
            </w:pPr>
            <w:r>
              <w:t xml:space="preserve">Together their wingspan fills the full twenty-cubit width; they face the worshipper — the guardians of holiness face outward</w:t>
            </w:r>
          </w:p>
        </w:tc>
      </w:tr>
      <w:tr>
        <w:tc>
          <w:tcPr/>
          <w:p>
            <w:pPr>
              <w:pStyle w:val="Compact"/>
            </w:pPr>
            <w:r>
              <w:t xml:space="preserve">3:14</w:t>
            </w:r>
          </w:p>
        </w:tc>
        <w:tc>
          <w:tcPr/>
          <w:p>
            <w:pPr>
              <w:pStyle w:val="Compact"/>
            </w:pPr>
            <w:r>
              <w:t xml:space="preserve">The veil (curtain) of blue, purple, crimson, and fine linen, embroidered with cherubim</w:t>
            </w:r>
          </w:p>
        </w:tc>
        <w:tc>
          <w:tcPr/>
          <w:p>
            <w:pPr>
              <w:pStyle w:val="Compact"/>
            </w:pPr>
            <w:r>
              <w:t xml:space="preserve">The veil is the barrier and the boundary — cherubim woven in reinforce the holiness-barrier function; this veil is torn at the crucifixion (Matthew 27:51)</w:t>
            </w:r>
          </w:p>
        </w:tc>
      </w:tr>
      <w:tr>
        <w:tc>
          <w:tcPr/>
          <w:p>
            <w:pPr>
              <w:pStyle w:val="Compact"/>
            </w:pPr>
            <w:r>
              <w:t xml:space="preserve">3:15-17</w:t>
            </w:r>
          </w:p>
        </w:tc>
        <w:tc>
          <w:tcPr/>
          <w:p>
            <w:pPr>
              <w:pStyle w:val="Compact"/>
            </w:pPr>
            <w:r>
              <w:t xml:space="preserve">Two bronze pillars, thirty-five cubits high, with capitals five cubits high; placed at the front of the temple and named Jachin and Boaz</w:t>
            </w:r>
          </w:p>
        </w:tc>
        <w:tc>
          <w:tcPr/>
          <w:p>
            <w:pPr>
              <w:pStyle w:val="Compact"/>
            </w:pPr>
            <w:r>
              <w:t xml:space="preserve">Freestanding pillars — not structural supports; their names function as covenant proclamations at the entrance threshol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2</w:t>
            </w:r>
          </w:p>
        </w:tc>
        <w:tc>
          <w:tcPr/>
          <w:p>
            <w:pPr>
              <w:pStyle w:val="Compact"/>
            </w:pPr>
            <w:r>
              <w:t xml:space="preserve">The Place and the Moment: Covenant Geography and Divine Timing</w:t>
            </w:r>
          </w:p>
        </w:tc>
      </w:tr>
      <w:tr>
        <w:tc>
          <w:tcPr/>
          <w:p>
            <w:pPr>
              <w:pStyle w:val="Compact"/>
            </w:pPr>
            <w:r>
              <w:t xml:space="preserve">2</w:t>
            </w:r>
          </w:p>
        </w:tc>
        <w:tc>
          <w:tcPr/>
          <w:p>
            <w:pPr>
              <w:pStyle w:val="Compact"/>
            </w:pPr>
            <w:r>
              <w:t xml:space="preserve">3:3-7</w:t>
            </w:r>
          </w:p>
        </w:tc>
        <w:tc>
          <w:tcPr/>
          <w:p>
            <w:pPr>
              <w:pStyle w:val="Compact"/>
            </w:pPr>
            <w:r>
              <w:t xml:space="preserve">The House Itself: Dimensions, Materials, and Total Consecration</w:t>
            </w:r>
          </w:p>
        </w:tc>
      </w:tr>
      <w:tr>
        <w:tc>
          <w:tcPr/>
          <w:p>
            <w:pPr>
              <w:pStyle w:val="Compact"/>
            </w:pPr>
            <w:r>
              <w:t xml:space="preserve">3</w:t>
            </w:r>
          </w:p>
        </w:tc>
        <w:tc>
          <w:tcPr/>
          <w:p>
            <w:pPr>
              <w:pStyle w:val="Compact"/>
            </w:pPr>
            <w:r>
              <w:t xml:space="preserve">3:8-9</w:t>
            </w:r>
          </w:p>
        </w:tc>
        <w:tc>
          <w:tcPr/>
          <w:p>
            <w:pPr>
              <w:pStyle w:val="Compact"/>
            </w:pPr>
            <w:r>
              <w:t xml:space="preserve">The Most Holy Place: The Center of Holiness</w:t>
            </w:r>
          </w:p>
        </w:tc>
      </w:tr>
      <w:tr>
        <w:tc>
          <w:tcPr/>
          <w:p>
            <w:pPr>
              <w:pStyle w:val="Compact"/>
            </w:pPr>
            <w:r>
              <w:t xml:space="preserve">4</w:t>
            </w:r>
          </w:p>
        </w:tc>
        <w:tc>
          <w:tcPr/>
          <w:p>
            <w:pPr>
              <w:pStyle w:val="Compact"/>
            </w:pPr>
            <w:r>
              <w:t xml:space="preserve">3:10-14</w:t>
            </w:r>
          </w:p>
        </w:tc>
        <w:tc>
          <w:tcPr/>
          <w:p>
            <w:pPr>
              <w:pStyle w:val="Compact"/>
            </w:pPr>
            <w:r>
              <w:t xml:space="preserve">The Guardians and the Veil: Holiness Enforced and Access Barred</w:t>
            </w:r>
          </w:p>
        </w:tc>
      </w:tr>
      <w:tr>
        <w:tc>
          <w:tcPr/>
          <w:p>
            <w:pPr>
              <w:pStyle w:val="Compact"/>
            </w:pPr>
            <w:r>
              <w:t xml:space="preserve">5</w:t>
            </w:r>
          </w:p>
        </w:tc>
        <w:tc>
          <w:tcPr/>
          <w:p>
            <w:pPr>
              <w:pStyle w:val="Compact"/>
            </w:pPr>
            <w:r>
              <w:t xml:space="preserve">3:15-17</w:t>
            </w:r>
          </w:p>
        </w:tc>
        <w:tc>
          <w:tcPr/>
          <w:p>
            <w:pPr>
              <w:pStyle w:val="Compact"/>
            </w:pPr>
            <w:r>
              <w:t xml:space="preserve">The Threshold Declarations: Jachin and Boaz at the Entra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 builds God’s house at Moriah — the covenant-designated place of divine dwelling.</w:t>
      </w:r>
    </w:p>
    <w:p>
      <w:pPr>
        <w:pStyle w:val="BodyText"/>
      </w:pPr>
      <w:r>
        <w:rPr>
          <w:b/>
          <w:bCs/>
        </w:rPr>
        <w:t xml:space="preserve">Primary Claim:</w:t>
      </w:r>
      <w:r>
        <w:t xml:space="preserve"> </w:t>
      </w:r>
      <w:r>
        <w:t xml:space="preserve">God is demonstrating through the meticulous, costly construction of His temple that His presence among His people is not casual — it is the most weighty reality in the world, worthy of the greatest human effort, the finest materials, and the deepest rever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ver a theology of holy space and holy presence.</w:t>
      </w:r>
      <w:r>
        <w:t xml:space="preserve"> </w:t>
      </w:r>
      <w:r>
        <w:rPr>
          <w:i/>
          <w:iCs/>
        </w:rPr>
        <w:t xml:space="preserve">(Mind/Belief)</w:t>
      </w:r>
      <w:r>
        <w:t xml:space="preserve"> </w:t>
      </w:r>
      <w:r>
        <w:t xml:space="preserve">Modern evangelical culture has largely abandoned any category of sacred space in reaction to sacramentalism, but 2 Chronicles 3 presses back hard. While the New Testament clearly relocates the dwelling of God from a building to a body — first Christ’s, then the church’s, then the individual believer’s (1 Corinthians 6:19) — the theological principle the temple embodies does not evaporate: where God is present, the ground is holy, and the proper response is reverence, not familiarity. Examine whether your functional theology of God’s presence has become so casual that you approach corporate worship, private prayer, and the gathered church with the same energy you bring to everything else. The gold, the cherubim, and the painstaking detail of this chapter call you to recover a seriousness about what it means that God dwells with His people.</w:t>
      </w:r>
    </w:p>
    <w:p>
      <w:pPr>
        <w:pStyle w:val="BodyText"/>
      </w:pPr>
      <w:r>
        <w:rPr>
          <w:b/>
          <w:bCs/>
        </w:rPr>
        <w:t xml:space="preserve">2. Let the site — Moriah — locate you in the story of covenant faithfulness.</w:t>
      </w:r>
      <w:r>
        <w:t xml:space="preserve"> </w:t>
      </w:r>
      <w:r>
        <w:rPr>
          <w:i/>
          <w:iCs/>
        </w:rPr>
        <w:t xml:space="preserve">(Mind/Belief)</w:t>
      </w:r>
      <w:r>
        <w:t xml:space="preserve"> </w:t>
      </w:r>
      <w:r>
        <w:t xml:space="preserve">The temple is not built on a convenient hill. It is built on the mountain where Abraham lifted the knife and God provided the ram, and where David built an altar when the plague was stopped. You are a reader who stands inside the same covenant story. The God who provided the ram at Moriah, who stayed the plague at Ornan’s threshing floor, who filled Solomon’s temple with His glory — is the same God who provided the final Lamb on the cross outside Jerusalem, near that same ancient mountain. Wherever you find yourself in the story — struggling to trust, tempted to doubt God’s provision — the covenant geography of Moriah is a standing argument that God keeps His promises at precisely the appointed place and time. Let this site preach.</w:t>
      </w:r>
    </w:p>
    <w:p>
      <w:pPr>
        <w:pStyle w:val="BodyText"/>
      </w:pPr>
      <w:r>
        <w:rPr>
          <w:b/>
          <w:bCs/>
        </w:rPr>
        <w:t xml:space="preserve">3. Grieve the gap between the temple’s seriousness about God and your own.</w:t>
      </w:r>
      <w:r>
        <w:t xml:space="preserve"> </w:t>
      </w:r>
      <w:r>
        <w:rPr>
          <w:i/>
          <w:iCs/>
        </w:rPr>
        <w:t xml:space="preserve">(Affections/Worship)</w:t>
      </w:r>
      <w:r>
        <w:t xml:space="preserve"> </w:t>
      </w:r>
      <w:r>
        <w:t xml:space="preserve">Stand inside this chapter and allow the weight of it to expose your heart. Hundreds of craftsmen. Six hundred talents of gold in a single room. Gold nails. Gold ceilings. Gold floors. Cherubim with thirty-foot wingspans facing the worshipper in solemn warning. Every material, every craftsman’s hour, every cubit of measurement — consecrated entirely to the reality that God is here. Then honestly assess your own devotional life, your Sunday morning preparation, your engagement with Scripture, your posture in prayer. The appropriate first response to this passage is not self-congratulation about Reformed theology but grief over the casualness with which we treat the God who is no less present, no less holy, and no less worthy than He was when Solomon drove the first golden nail.</w:t>
      </w:r>
    </w:p>
    <w:p>
      <w:pPr>
        <w:pStyle w:val="BodyText"/>
      </w:pPr>
      <w:r>
        <w:rPr>
          <w:b/>
          <w:bCs/>
        </w:rPr>
        <w:t xml:space="preserve">4. Worship the true temple that Solomon’s building could only shadow.</w:t>
      </w:r>
      <w:r>
        <w:t xml:space="preserve"> </w:t>
      </w:r>
      <w:r>
        <w:rPr>
          <w:i/>
          <w:iCs/>
        </w:rPr>
        <w:t xml:space="preserve">(Affections/Worship)</w:t>
      </w:r>
      <w:r>
        <w:t xml:space="preserve"> </w:t>
      </w:r>
      <w:r>
        <w:t xml:space="preserve">The veil that separated the Most Holy Place from the nave — woven with cherubim, enforcing the holiness barrier — was torn from top to bottom when Jesus died (Matthew 27:51). The guardians of holiness stood down, not because holiness was abandoned but because the final high priest had passed through the veil with His own blood (Hebrews 10:19-22). Every measurement in 2 Chronicles 3 is a shadow; the substance is Christ. Let this chapter deepen your worship of Jesus — not abstractly, but concretely: He is the place where God and man meet, where the unapproachable becomes approachable, where sacrifice has been made once for all. The gold of Solomon’s temple is splendid; the righteousness of Christ that covers His people is glorious beyond comparison.</w:t>
      </w:r>
    </w:p>
    <w:p>
      <w:pPr>
        <w:pStyle w:val="BodyText"/>
      </w:pPr>
      <w:r>
        <w:rPr>
          <w:b/>
          <w:bCs/>
        </w:rPr>
        <w:t xml:space="preserve">5. Bring your best to what God has called you to build.</w:t>
      </w:r>
      <w:r>
        <w:t xml:space="preserve"> </w:t>
      </w:r>
      <w:r>
        <w:rPr>
          <w:i/>
          <w:iCs/>
        </w:rPr>
        <w:t xml:space="preserve">(Will/Behavior)</w:t>
      </w:r>
      <w:r>
        <w:t xml:space="preserve"> </w:t>
      </w:r>
      <w:r>
        <w:t xml:space="preserve">Solomon did not build God’s house with leftover materials and spare hours. He brought the finest gold, the most skilled craftsmen, the greatest precision, and the full weight of royal resources to bear on this project — because the project was worthy of it. God has given every believer a sphere of kingdom building: a family to shepherd, a church to serve, a ministry to execute, a vocation to inhabit faithfully. The question this chapter puts to you is direct: are you bringing your best to what God has called you to build, or are you reserving your finest energy, resources, and attention for your own projects and offering God the remainder? The temple standard is not perfectionism — it is whole-hearted consecration of your best to His servi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not indifferent to the manner of His worship or the character of His dwelling — He specifies, He directs, and He receives with glory what is built according to His pattern. The temple’s location on Moriah declares that divine presence is always tethered to covenant history: this is the God who tested and provided for Abraham, who stayed judgment for David, who has been faithful at every point of the covenant story and whose dwelling-place is built on that accumulated faithfulness. The interior’s total overlay of gold communicates that God’s dwelling is categorically other — not merely impressive by human standards, but wholly set apart from every ordinary space. The cherubim enforcing the Most Holy Place teach that God’s presence is not available on human terms: holiness is real, the barrier is real, and access requires mediation that sinful human beings cannot provide for themselv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3 is a crucial chapter in the Bible’s temple theology, which the Reformed tradition reads as a unified redemptive-historical trajectory: Eden as original temple-garden, the tabernacle as portable sanctuary, Solomon’s temple as permanent stone fulfillment, Christ’s body as the true temple, the church as temple indwelt by the Spirit (Ephesians 2:19-22), and the new creation as the final state where God’s presence fills all things without barrier (Revelation 21:22). This chapter is not an architectural detour — it is a critical installment in that trajectory. The Reformed tradition’s insistence on the spirituality of true worship finds its Old Testament grounding here: the temple is not built for human aesthetic pleasure but for divine habitation, and its design is dictated by God Himself through His servant David. The veil and the cherubim, read in light of Hebrews 9-10, establish the hermeneutical key for understanding why Christ’s atoning death — not priestly ritual, not human effort, not moral improvement — is the only adequate basis for access to a holy God. The temple does not make the gospel incidental; it makes the gospel inevitab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built His house on the mountain where He had already proven Himself faithful — and He built it with a seriousness that indicts our casualness. The Most Holy Place was overlaid in gold and guarded by thirty-foot cherubim because what dwelt there was holy beyond measure. That holiness has not diminished. The true temple — Jesus Christ — has made access possible through His own blood, and you live now as a temple of the Holy Spirit. Live like it. Worship like it. Build what He has called you to build with everything you ha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architectural history rather than theological narrative.</w:t>
      </w:r>
      <w:r>
        <w:t xml:space="preserve"> </w:t>
      </w:r>
      <w:r>
        <w:t xml:space="preserve">The most common failure with 2 Chronicles 3 is reading it as a building record — interesting for historians of the ancient Near East, perhaps, but thin homiletically. This misses the Chronicler’s deliberate theological intent entirely. Every measurement, material, and named site is doing theological work. The preacher must ask not</w:t>
      </w:r>
      <w:r>
        <w:t xml:space="preserve"> </w:t>
      </w:r>
      <w:r>
        <w:t xml:space="preserve">“what did it look like?”</w:t>
      </w:r>
      <w:r>
        <w:t xml:space="preserve"> </w:t>
      </w:r>
      <w:r>
        <w:t xml:space="preserve">but</w:t>
      </w:r>
      <w:r>
        <w:t xml:space="preserve"> </w:t>
      </w:r>
      <w:r>
        <w:t xml:space="preserve">“what is God saying through these details?”</w:t>
      </w:r>
      <w:r>
        <w:t xml:space="preserve"> </w:t>
      </w:r>
      <w:r>
        <w:t xml:space="preserve">The chapter is not a blueprint; it is a confession of faith in stone.</w:t>
      </w:r>
    </w:p>
    <w:p>
      <w:pPr>
        <w:numPr>
          <w:ilvl w:val="0"/>
          <w:numId w:val="1002"/>
        </w:numPr>
      </w:pPr>
      <w:r>
        <w:rPr>
          <w:b/>
          <w:bCs/>
        </w:rPr>
        <w:t xml:space="preserve">Missing the Moriah connection — or mentioning it in passing without letting it preach.</w:t>
      </w:r>
      <w:r>
        <w:t xml:space="preserve"> </w:t>
      </w:r>
      <w:r>
        <w:t xml:space="preserve">The identification of the temple site as Moriah in verse 1 is one of the most theologically loaded geographical notations in all of Chronicles, and it is frequently rushed past. Genesis 22 and 2 Chronicles 3 are in explicit conversation, and the preacher who fails to hold them together robs the congregation of the cumulative weight of covenant faithfulness that the Chronicler intends. Moriah is not background; it is the sermon’s canonical spine.</w:t>
      </w:r>
    </w:p>
    <w:p>
      <w:pPr>
        <w:numPr>
          <w:ilvl w:val="0"/>
          <w:numId w:val="1002"/>
        </w:numPr>
      </w:pPr>
      <w:r>
        <w:rPr>
          <w:b/>
          <w:bCs/>
        </w:rPr>
        <w:t xml:space="preserve">Preaching the temple as a model for church building campaigns.</w:t>
      </w:r>
      <w:r>
        <w:t xml:space="preserve"> </w:t>
      </w:r>
      <w:r>
        <w:t xml:space="preserve">A recurring misapplication of temple passages — especially in contexts where building programs are underway — is to use Solomon’s generosity and craftsmanship as a fundraising text. While stewardship applications are not illegitimate, reducing this chapter to</w:t>
      </w:r>
      <w:r>
        <w:t xml:space="preserve"> </w:t>
      </w:r>
      <w:r>
        <w:t xml:space="preserve">“give generously to the building fund”</w:t>
      </w:r>
      <w:r>
        <w:t xml:space="preserve"> </w:t>
      </w:r>
      <w:r>
        <w:t xml:space="preserve">evacuates its theological gravity. The temple’s significance is not its funding model; it is its function as the place of divine presence and the shadow of Christ.</w:t>
      </w:r>
    </w:p>
    <w:p>
      <w:pPr>
        <w:numPr>
          <w:ilvl w:val="0"/>
          <w:numId w:val="1002"/>
        </w:numPr>
      </w:pPr>
      <w:r>
        <w:rPr>
          <w:b/>
          <w:bCs/>
        </w:rPr>
        <w:t xml:space="preserve">Neglecting the holiness-barrier function of the cherubim and the veil.</w:t>
      </w:r>
      <w:r>
        <w:t xml:space="preserve"> </w:t>
      </w:r>
      <w:r>
        <w:t xml:space="preserve">Popular exposition often treats the interior decoration as evidence of God’s splendor and moves quickly to applications about excellence and generosity. But the cherubim and the veil in verses 10-14 are doing something more pointed: they are enforcing the barrier between a holy God and sinful humanity. Skipping past this leaves the congregation without the theological problem that the gospel solves. The Most Holy Place is inaccessible by design — which is precisely why the tearing of the veil (Matthew 27:51; Hebrews 10:19-22) is such staggering news.</w:t>
      </w:r>
    </w:p>
    <w:p>
      <w:pPr>
        <w:numPr>
          <w:ilvl w:val="0"/>
          <w:numId w:val="1002"/>
        </w:numPr>
      </w:pPr>
      <w:r>
        <w:rPr>
          <w:b/>
          <w:bCs/>
        </w:rPr>
        <w:t xml:space="preserve">Failing to make the Christological move explicitly.</w:t>
      </w:r>
      <w:r>
        <w:t xml:space="preserve"> </w:t>
      </w:r>
      <w:r>
        <w:t xml:space="preserve">Because the chapter is entirely Old Testament construction narrative with no overt messianic prediction, preachers sometimes leave it at the level of</w:t>
      </w:r>
      <w:r>
        <w:t xml:space="preserve"> </w:t>
      </w:r>
      <w:r>
        <w:t xml:space="preserve">“Israel’s worship was serious and so should ours be.”</w:t>
      </w:r>
      <w:r>
        <w:t xml:space="preserve"> </w:t>
      </w:r>
      <w:r>
        <w:t xml:space="preserve">This is not wrong, but it is incomplete. The temple trajectory — tabernacle to Solomon’s temple to Christ’s body to the church to the new creation — is the canonical context that gives this chapter its full weight. The preacher who ends at the temple without arriving at the true temple has stopped the passage short of its own logic.</w:t>
      </w:r>
    </w:p>
    <w:p>
      <w:pPr>
        <w:numPr>
          <w:ilvl w:val="0"/>
          <w:numId w:val="1002"/>
        </w:numPr>
      </w:pPr>
      <w:r>
        <w:rPr>
          <w:b/>
          <w:bCs/>
        </w:rPr>
        <w:t xml:space="preserve">Over-speculating on the measurements and apparent discrepancies.</w:t>
      </w:r>
      <w:r>
        <w:t xml:space="preserve"> </w:t>
      </w:r>
      <w:r>
        <w:t xml:space="preserve">The differences between the 2 Chronicles 3 measurements and the parallel 1 Kings 6-7 account (e.g., the height of the vestibule, cubit standards, pillar heights) can consume a disproportionate amount of preparation and even sermon time. While these questions deserve honest engagement — and the framework’s Interpretive Evaluation section is the place for that — the congregation does not primarily need a harmonization lecture. State clearly that the differences are real, that they are explicable within a high view of Scripture, and move to the theological substance the text is press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4Z</dcterms:created>
  <dcterms:modified xsi:type="dcterms:W3CDTF">2026-07-14T21:03:24Z</dcterms:modified>
</cp:coreProperties>
</file>

<file path=docProps/custom.xml><?xml version="1.0" encoding="utf-8"?>
<Properties xmlns="http://schemas.openxmlformats.org/officeDocument/2006/custom-properties" xmlns:vt="http://schemas.openxmlformats.org/officeDocument/2006/docPropsVTypes"/>
</file>